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618"/>
        <w:gridCol w:w="7477"/>
        <w:gridCol w:w="1440"/>
      </w:tblGrid>
      <w:tr w:rsidR="00B7005D" w:rsidRPr="00892BAA" w14:paraId="5C8E362D" w14:textId="77777777" w:rsidTr="00B97455">
        <w:tc>
          <w:tcPr>
            <w:tcW w:w="9535" w:type="dxa"/>
            <w:gridSpan w:val="3"/>
          </w:tcPr>
          <w:p w14:paraId="0FC6E6BA" w14:textId="77EBEE81" w:rsidR="00B7005D" w:rsidRPr="00892BAA" w:rsidRDefault="00B7005D" w:rsidP="00B41CDC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892BAA">
              <w:rPr>
                <w:rFonts w:ascii="Arial" w:hAnsi="Arial" w:cs="Arial"/>
                <w:b/>
                <w:sz w:val="20"/>
                <w:szCs w:val="24"/>
              </w:rPr>
              <w:t>Additional file 3 - Summary of scores for items of the CARE checklist</w:t>
            </w:r>
          </w:p>
        </w:tc>
      </w:tr>
      <w:tr w:rsidR="00042031" w:rsidRPr="00892BAA" w14:paraId="72846117" w14:textId="77777777" w:rsidTr="00F60DFE">
        <w:tc>
          <w:tcPr>
            <w:tcW w:w="618" w:type="dxa"/>
          </w:tcPr>
          <w:p w14:paraId="66C28063" w14:textId="77777777" w:rsidR="00F351FD" w:rsidRPr="00892BAA" w:rsidRDefault="00F351FD" w:rsidP="00892BAA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892BAA">
              <w:rPr>
                <w:rFonts w:ascii="Arial" w:hAnsi="Arial" w:cs="Arial"/>
                <w:b/>
                <w:sz w:val="20"/>
                <w:szCs w:val="24"/>
              </w:rPr>
              <w:t>No</w:t>
            </w:r>
          </w:p>
        </w:tc>
        <w:tc>
          <w:tcPr>
            <w:tcW w:w="7477" w:type="dxa"/>
          </w:tcPr>
          <w:p w14:paraId="4EC43F3D" w14:textId="5C6583F6" w:rsidR="00F351FD" w:rsidRPr="00892BAA" w:rsidRDefault="00F351FD" w:rsidP="00892BAA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892BAA">
              <w:rPr>
                <w:rFonts w:ascii="Arial" w:hAnsi="Arial" w:cs="Arial"/>
                <w:b/>
                <w:sz w:val="20"/>
                <w:szCs w:val="24"/>
              </w:rPr>
              <w:t>Item</w:t>
            </w:r>
          </w:p>
        </w:tc>
        <w:tc>
          <w:tcPr>
            <w:tcW w:w="1440" w:type="dxa"/>
          </w:tcPr>
          <w:p w14:paraId="59BAE8DE" w14:textId="611FDD05" w:rsidR="00F351FD" w:rsidRPr="00892BAA" w:rsidRDefault="00343847" w:rsidP="00892BAA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892BAA">
              <w:rPr>
                <w:rFonts w:ascii="Arial" w:hAnsi="Arial" w:cs="Arial"/>
                <w:b/>
                <w:sz w:val="20"/>
                <w:szCs w:val="24"/>
              </w:rPr>
              <w:t>Frequency out of 2</w:t>
            </w:r>
            <w:r w:rsidR="00837D00">
              <w:rPr>
                <w:rFonts w:ascii="Arial" w:hAnsi="Arial" w:cs="Arial"/>
                <w:b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b/>
                <w:sz w:val="20"/>
                <w:szCs w:val="24"/>
              </w:rPr>
              <w:t xml:space="preserve"> (%)</w:t>
            </w:r>
          </w:p>
        </w:tc>
      </w:tr>
      <w:tr w:rsidR="00042031" w:rsidRPr="00892BAA" w14:paraId="291886F7" w14:textId="77777777" w:rsidTr="00F60DFE">
        <w:tc>
          <w:tcPr>
            <w:tcW w:w="618" w:type="dxa"/>
          </w:tcPr>
          <w:p w14:paraId="5B8DA464" w14:textId="5B2B44AE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1</w:t>
            </w:r>
          </w:p>
        </w:tc>
        <w:tc>
          <w:tcPr>
            <w:tcW w:w="7477" w:type="dxa"/>
          </w:tcPr>
          <w:p w14:paraId="63E8860A" w14:textId="0385FF5B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The words “case report” should be in the title along with the area of focus</w:t>
            </w:r>
          </w:p>
        </w:tc>
        <w:tc>
          <w:tcPr>
            <w:tcW w:w="1440" w:type="dxa"/>
          </w:tcPr>
          <w:p w14:paraId="6A6B152E" w14:textId="0C12A212" w:rsidR="00F351FD" w:rsidRPr="00892BAA" w:rsidRDefault="002F1EDE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  <w:szCs w:val="24"/>
              </w:rPr>
              <w:t>5</w:t>
            </w:r>
            <w:r w:rsidR="00147241"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AA7E01">
              <w:rPr>
                <w:rFonts w:ascii="Arial" w:hAnsi="Arial" w:cs="Arial"/>
                <w:sz w:val="20"/>
                <w:szCs w:val="24"/>
              </w:rPr>
              <w:t>19</w:t>
            </w:r>
            <w:r w:rsidR="00147241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0A468FE8" w14:textId="77777777" w:rsidTr="00F60DFE">
        <w:tc>
          <w:tcPr>
            <w:tcW w:w="618" w:type="dxa"/>
          </w:tcPr>
          <w:p w14:paraId="2CFE71DF" w14:textId="05FF8E2F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2</w:t>
            </w:r>
          </w:p>
        </w:tc>
        <w:tc>
          <w:tcPr>
            <w:tcW w:w="7477" w:type="dxa"/>
          </w:tcPr>
          <w:p w14:paraId="38633E12" w14:textId="27CEFF7D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 to 5 key words that identify areas covered in this case report</w:t>
            </w:r>
          </w:p>
        </w:tc>
        <w:tc>
          <w:tcPr>
            <w:tcW w:w="1440" w:type="dxa"/>
          </w:tcPr>
          <w:p w14:paraId="52510C02" w14:textId="526F31D9" w:rsidR="00F351FD" w:rsidRPr="00892BAA" w:rsidRDefault="00147241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</w:t>
            </w:r>
            <w:r w:rsidR="002E07CC">
              <w:rPr>
                <w:rFonts w:ascii="Arial" w:hAnsi="Arial" w:cs="Arial"/>
                <w:sz w:val="20"/>
                <w:szCs w:val="24"/>
              </w:rPr>
              <w:t>2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4</w:t>
            </w:r>
            <w:r w:rsidR="00AA7E01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30E2FDC2" w14:textId="77777777" w:rsidTr="00F60DFE">
        <w:tc>
          <w:tcPr>
            <w:tcW w:w="618" w:type="dxa"/>
          </w:tcPr>
          <w:p w14:paraId="500B6F54" w14:textId="35939927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3</w:t>
            </w:r>
          </w:p>
        </w:tc>
        <w:tc>
          <w:tcPr>
            <w:tcW w:w="7477" w:type="dxa"/>
          </w:tcPr>
          <w:p w14:paraId="61BABE42" w14:textId="464B78EA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Introduction - What is unique about this case? What does it add to the medical literature?</w:t>
            </w:r>
          </w:p>
        </w:tc>
        <w:tc>
          <w:tcPr>
            <w:tcW w:w="1440" w:type="dxa"/>
          </w:tcPr>
          <w:p w14:paraId="5421D486" w14:textId="2BFE6EC7" w:rsidR="00F351FD" w:rsidRPr="00892BAA" w:rsidRDefault="000E1109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3 (</w:t>
            </w:r>
            <w:r w:rsidR="00AA7E01">
              <w:rPr>
                <w:rFonts w:ascii="Arial" w:hAnsi="Arial" w:cs="Arial"/>
                <w:sz w:val="20"/>
                <w:szCs w:val="24"/>
              </w:rPr>
              <w:t>50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468E01C7" w14:textId="77777777" w:rsidTr="00F60DFE">
        <w:tc>
          <w:tcPr>
            <w:tcW w:w="618" w:type="dxa"/>
          </w:tcPr>
          <w:p w14:paraId="0F2DD698" w14:textId="62FA18FD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4</w:t>
            </w:r>
          </w:p>
        </w:tc>
        <w:tc>
          <w:tcPr>
            <w:tcW w:w="7477" w:type="dxa"/>
          </w:tcPr>
          <w:p w14:paraId="6C8E33E6" w14:textId="0B6F3662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The main symptoms of the patient and the important clinical findings</w:t>
            </w:r>
          </w:p>
        </w:tc>
        <w:tc>
          <w:tcPr>
            <w:tcW w:w="1440" w:type="dxa"/>
          </w:tcPr>
          <w:p w14:paraId="2669DE9D" w14:textId="4099809B" w:rsidR="00F351FD" w:rsidRPr="00892BAA" w:rsidRDefault="002E07CC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  <w:szCs w:val="24"/>
              </w:rPr>
              <w:t>7</w:t>
            </w:r>
            <w:r w:rsidR="00B35332"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AA7E01">
              <w:rPr>
                <w:rFonts w:ascii="Arial" w:hAnsi="Arial" w:cs="Arial"/>
                <w:sz w:val="20"/>
                <w:szCs w:val="24"/>
              </w:rPr>
              <w:t>7</w:t>
            </w:r>
            <w:r w:rsidR="00B35332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6852D67B" w14:textId="77777777" w:rsidTr="00F60DFE">
        <w:tc>
          <w:tcPr>
            <w:tcW w:w="618" w:type="dxa"/>
          </w:tcPr>
          <w:p w14:paraId="50E719D7" w14:textId="4AA3A3C3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5</w:t>
            </w:r>
          </w:p>
        </w:tc>
        <w:tc>
          <w:tcPr>
            <w:tcW w:w="7477" w:type="dxa"/>
          </w:tcPr>
          <w:p w14:paraId="4CD7322F" w14:textId="193D3F01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The main diagnoses, therapeutics interventions, and outcomes</w:t>
            </w:r>
          </w:p>
        </w:tc>
        <w:tc>
          <w:tcPr>
            <w:tcW w:w="1440" w:type="dxa"/>
          </w:tcPr>
          <w:p w14:paraId="76AD102F" w14:textId="5C9BB974" w:rsidR="00F351FD" w:rsidRPr="00892BAA" w:rsidRDefault="002E07CC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  <w:szCs w:val="24"/>
              </w:rPr>
              <w:t>7</w:t>
            </w:r>
            <w:r w:rsidR="00895A05"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AA7E01">
              <w:rPr>
                <w:rFonts w:ascii="Arial" w:hAnsi="Arial" w:cs="Arial"/>
                <w:sz w:val="20"/>
                <w:szCs w:val="24"/>
              </w:rPr>
              <w:t>7</w:t>
            </w:r>
            <w:r w:rsidR="00895A05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31A95D40" w14:textId="77777777" w:rsidTr="00F60DFE">
        <w:tc>
          <w:tcPr>
            <w:tcW w:w="618" w:type="dxa"/>
          </w:tcPr>
          <w:p w14:paraId="4CFB0CD1" w14:textId="40129CB1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6</w:t>
            </w:r>
          </w:p>
        </w:tc>
        <w:tc>
          <w:tcPr>
            <w:tcW w:w="7477" w:type="dxa"/>
          </w:tcPr>
          <w:p w14:paraId="5627897D" w14:textId="765368AA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Conclusion—What are the main “take-away” lessons from this case?</w:t>
            </w:r>
          </w:p>
        </w:tc>
        <w:tc>
          <w:tcPr>
            <w:tcW w:w="1440" w:type="dxa"/>
          </w:tcPr>
          <w:p w14:paraId="45D258E7" w14:textId="26534429" w:rsidR="00F351FD" w:rsidRPr="00892BAA" w:rsidRDefault="00895A05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</w:t>
            </w:r>
            <w:r w:rsidR="002E07CC">
              <w:rPr>
                <w:rFonts w:ascii="Arial" w:hAnsi="Arial" w:cs="Arial"/>
                <w:sz w:val="20"/>
                <w:szCs w:val="24"/>
              </w:rPr>
              <w:t>2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4</w:t>
            </w:r>
            <w:r w:rsidR="00AA7E01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7BAFCDEF" w14:textId="77777777" w:rsidTr="00F60DFE">
        <w:tc>
          <w:tcPr>
            <w:tcW w:w="618" w:type="dxa"/>
          </w:tcPr>
          <w:p w14:paraId="496B3717" w14:textId="4096A7AF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7</w:t>
            </w:r>
          </w:p>
        </w:tc>
        <w:tc>
          <w:tcPr>
            <w:tcW w:w="7477" w:type="dxa"/>
          </w:tcPr>
          <w:p w14:paraId="312D5B34" w14:textId="4F2583F5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One or two paragraphs summarizing why this case is unique with references</w:t>
            </w:r>
          </w:p>
        </w:tc>
        <w:tc>
          <w:tcPr>
            <w:tcW w:w="1440" w:type="dxa"/>
          </w:tcPr>
          <w:p w14:paraId="3410984F" w14:textId="0BD9B031" w:rsidR="00F351FD" w:rsidRPr="00892BAA" w:rsidRDefault="00895A05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</w:t>
            </w:r>
            <w:r w:rsidR="002E07CC">
              <w:rPr>
                <w:rFonts w:ascii="Arial" w:hAnsi="Arial" w:cs="Arial"/>
                <w:sz w:val="20"/>
                <w:szCs w:val="24"/>
              </w:rPr>
              <w:t>5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5</w:t>
            </w:r>
            <w:r w:rsidR="00AA7E01">
              <w:rPr>
                <w:rFonts w:ascii="Arial" w:hAnsi="Arial" w:cs="Arial"/>
                <w:sz w:val="20"/>
                <w:szCs w:val="24"/>
              </w:rPr>
              <w:t>8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25A807D2" w14:textId="77777777" w:rsidTr="00F60DFE">
        <w:tc>
          <w:tcPr>
            <w:tcW w:w="618" w:type="dxa"/>
          </w:tcPr>
          <w:p w14:paraId="44B25186" w14:textId="6A253988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8</w:t>
            </w:r>
          </w:p>
        </w:tc>
        <w:tc>
          <w:tcPr>
            <w:tcW w:w="7477" w:type="dxa"/>
          </w:tcPr>
          <w:p w14:paraId="07EE6364" w14:textId="6C89462C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e-identified demographic information and other patient specific information</w:t>
            </w:r>
          </w:p>
        </w:tc>
        <w:tc>
          <w:tcPr>
            <w:tcW w:w="1440" w:type="dxa"/>
          </w:tcPr>
          <w:p w14:paraId="5F67A168" w14:textId="7A53965A" w:rsidR="00251610" w:rsidRPr="00892BAA" w:rsidRDefault="00C80388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5502AE51" w14:textId="77777777" w:rsidTr="00F60DFE">
        <w:tc>
          <w:tcPr>
            <w:tcW w:w="618" w:type="dxa"/>
          </w:tcPr>
          <w:p w14:paraId="2011D874" w14:textId="389EF451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9</w:t>
            </w:r>
          </w:p>
        </w:tc>
        <w:tc>
          <w:tcPr>
            <w:tcW w:w="7477" w:type="dxa"/>
          </w:tcPr>
          <w:p w14:paraId="67A9A764" w14:textId="44A84DE5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Main concerns and symptoms of the patient</w:t>
            </w:r>
          </w:p>
        </w:tc>
        <w:tc>
          <w:tcPr>
            <w:tcW w:w="1440" w:type="dxa"/>
          </w:tcPr>
          <w:p w14:paraId="72878B94" w14:textId="0F1649FA" w:rsidR="00F351FD" w:rsidRPr="00892BAA" w:rsidRDefault="00CC60D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7947822B" w14:textId="77777777" w:rsidTr="00F60DFE">
        <w:tc>
          <w:tcPr>
            <w:tcW w:w="618" w:type="dxa"/>
          </w:tcPr>
          <w:p w14:paraId="70B6C202" w14:textId="0F3DF6BC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0</w:t>
            </w:r>
          </w:p>
        </w:tc>
        <w:tc>
          <w:tcPr>
            <w:tcW w:w="7477" w:type="dxa"/>
          </w:tcPr>
          <w:p w14:paraId="2E3DC26F" w14:textId="040A3DDF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Medical, family, and psychosocial history including relevant genetic information (also see timeline)</w:t>
            </w:r>
          </w:p>
        </w:tc>
        <w:tc>
          <w:tcPr>
            <w:tcW w:w="1440" w:type="dxa"/>
          </w:tcPr>
          <w:p w14:paraId="1258F1F8" w14:textId="30AA1707" w:rsidR="00F351FD" w:rsidRPr="00892BAA" w:rsidRDefault="00CC60D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265F0311" w14:textId="77777777" w:rsidTr="00F60DFE">
        <w:tc>
          <w:tcPr>
            <w:tcW w:w="618" w:type="dxa"/>
          </w:tcPr>
          <w:p w14:paraId="40F27905" w14:textId="493993EC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1</w:t>
            </w:r>
          </w:p>
        </w:tc>
        <w:tc>
          <w:tcPr>
            <w:tcW w:w="7477" w:type="dxa"/>
          </w:tcPr>
          <w:p w14:paraId="311979E7" w14:textId="12A669BB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Relevant past interventions and their outcomes</w:t>
            </w:r>
          </w:p>
        </w:tc>
        <w:tc>
          <w:tcPr>
            <w:tcW w:w="1440" w:type="dxa"/>
          </w:tcPr>
          <w:p w14:paraId="39665887" w14:textId="6C6C50F7" w:rsidR="00F351FD" w:rsidRPr="00892BAA" w:rsidRDefault="00CC60D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0EB07D06" w14:textId="77777777" w:rsidTr="00F60DFE">
        <w:tc>
          <w:tcPr>
            <w:tcW w:w="618" w:type="dxa"/>
          </w:tcPr>
          <w:p w14:paraId="0B0E8BDF" w14:textId="50D9DB95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2</w:t>
            </w:r>
          </w:p>
        </w:tc>
        <w:tc>
          <w:tcPr>
            <w:tcW w:w="7477" w:type="dxa"/>
          </w:tcPr>
          <w:p w14:paraId="48189D7D" w14:textId="274EF258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escribe the relevant physical examination (PE) and other significant clinical findings</w:t>
            </w:r>
          </w:p>
        </w:tc>
        <w:tc>
          <w:tcPr>
            <w:tcW w:w="1440" w:type="dxa"/>
          </w:tcPr>
          <w:p w14:paraId="735E9614" w14:textId="3178431B" w:rsidR="00F351FD" w:rsidRPr="00892BAA" w:rsidRDefault="00CC60D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31D932DE" w14:textId="77777777" w:rsidTr="00F60DFE">
        <w:tc>
          <w:tcPr>
            <w:tcW w:w="618" w:type="dxa"/>
          </w:tcPr>
          <w:p w14:paraId="276D49A8" w14:textId="66E4A1F2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3</w:t>
            </w:r>
          </w:p>
        </w:tc>
        <w:tc>
          <w:tcPr>
            <w:tcW w:w="7477" w:type="dxa"/>
          </w:tcPr>
          <w:p w14:paraId="26AF8308" w14:textId="7C441D7B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Important information from the patient’s history organized as a timeline</w:t>
            </w:r>
          </w:p>
        </w:tc>
        <w:tc>
          <w:tcPr>
            <w:tcW w:w="1440" w:type="dxa"/>
          </w:tcPr>
          <w:p w14:paraId="36428AF2" w14:textId="22DE88ED" w:rsidR="00F351FD" w:rsidRPr="00892BAA" w:rsidRDefault="00CC60D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 (0)</w:t>
            </w:r>
          </w:p>
        </w:tc>
      </w:tr>
      <w:tr w:rsidR="00042031" w:rsidRPr="00892BAA" w14:paraId="5D079FD5" w14:textId="77777777" w:rsidTr="00F60DFE">
        <w:tc>
          <w:tcPr>
            <w:tcW w:w="618" w:type="dxa"/>
          </w:tcPr>
          <w:p w14:paraId="37EA2EAB" w14:textId="7A91C591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4</w:t>
            </w:r>
          </w:p>
        </w:tc>
        <w:tc>
          <w:tcPr>
            <w:tcW w:w="7477" w:type="dxa"/>
          </w:tcPr>
          <w:p w14:paraId="2E0D2CAA" w14:textId="7ECC8722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iagnostic methods (such as PE, laboratory testing, imaging, surveys)</w:t>
            </w:r>
          </w:p>
        </w:tc>
        <w:tc>
          <w:tcPr>
            <w:tcW w:w="1440" w:type="dxa"/>
          </w:tcPr>
          <w:p w14:paraId="4A7747BB" w14:textId="0F026B4D" w:rsidR="00F351FD" w:rsidRPr="00892BAA" w:rsidRDefault="000E534D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29EC4B48" w14:textId="77777777" w:rsidTr="00F60DFE">
        <w:tc>
          <w:tcPr>
            <w:tcW w:w="618" w:type="dxa"/>
          </w:tcPr>
          <w:p w14:paraId="2D5190A0" w14:textId="7172A955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5</w:t>
            </w:r>
          </w:p>
        </w:tc>
        <w:tc>
          <w:tcPr>
            <w:tcW w:w="7477" w:type="dxa"/>
          </w:tcPr>
          <w:p w14:paraId="2D260DB6" w14:textId="52756169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iagnostic challenges (such as access, financial, or cultural)</w:t>
            </w:r>
          </w:p>
        </w:tc>
        <w:tc>
          <w:tcPr>
            <w:tcW w:w="1440" w:type="dxa"/>
          </w:tcPr>
          <w:p w14:paraId="27E8D2D0" w14:textId="1DF65A9A" w:rsidR="00F351FD" w:rsidRPr="00892BAA" w:rsidRDefault="000E534D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 (0)</w:t>
            </w:r>
          </w:p>
        </w:tc>
      </w:tr>
      <w:tr w:rsidR="00042031" w:rsidRPr="00892BAA" w14:paraId="48F55316" w14:textId="77777777" w:rsidTr="00F60DFE">
        <w:tc>
          <w:tcPr>
            <w:tcW w:w="618" w:type="dxa"/>
          </w:tcPr>
          <w:p w14:paraId="4A054D7E" w14:textId="13215563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6</w:t>
            </w:r>
          </w:p>
        </w:tc>
        <w:tc>
          <w:tcPr>
            <w:tcW w:w="7477" w:type="dxa"/>
          </w:tcPr>
          <w:p w14:paraId="487ABB81" w14:textId="1FEEEF8A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iagnostic reasoning including other diagnoses considered</w:t>
            </w:r>
          </w:p>
        </w:tc>
        <w:tc>
          <w:tcPr>
            <w:tcW w:w="1440" w:type="dxa"/>
          </w:tcPr>
          <w:p w14:paraId="277830D0" w14:textId="732FB5D3" w:rsidR="00F351FD" w:rsidRPr="00892BAA" w:rsidRDefault="007575A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7DC23912" w14:textId="77777777" w:rsidTr="00F60DFE">
        <w:tc>
          <w:tcPr>
            <w:tcW w:w="618" w:type="dxa"/>
          </w:tcPr>
          <w:p w14:paraId="1F9449CA" w14:textId="1624E571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7</w:t>
            </w:r>
          </w:p>
        </w:tc>
        <w:tc>
          <w:tcPr>
            <w:tcW w:w="7477" w:type="dxa"/>
          </w:tcPr>
          <w:p w14:paraId="16DF9637" w14:textId="01CA3D6F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Prognostic characteristics (such as staging in oncology) where applicable</w:t>
            </w:r>
          </w:p>
        </w:tc>
        <w:tc>
          <w:tcPr>
            <w:tcW w:w="1440" w:type="dxa"/>
          </w:tcPr>
          <w:p w14:paraId="1A926891" w14:textId="4099E0A7" w:rsidR="00F351FD" w:rsidRPr="00892BAA" w:rsidRDefault="007575A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 (0)</w:t>
            </w:r>
          </w:p>
        </w:tc>
      </w:tr>
      <w:tr w:rsidR="00042031" w:rsidRPr="00892BAA" w14:paraId="1224AC68" w14:textId="77777777" w:rsidTr="00F60DFE">
        <w:tc>
          <w:tcPr>
            <w:tcW w:w="618" w:type="dxa"/>
          </w:tcPr>
          <w:p w14:paraId="60D36ED1" w14:textId="57610F0D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8</w:t>
            </w:r>
          </w:p>
        </w:tc>
        <w:tc>
          <w:tcPr>
            <w:tcW w:w="7477" w:type="dxa"/>
          </w:tcPr>
          <w:p w14:paraId="2A4F3CBE" w14:textId="5216A146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Types of intervention (such as pharmacologic, surgical, preventive, self-care)</w:t>
            </w:r>
          </w:p>
        </w:tc>
        <w:tc>
          <w:tcPr>
            <w:tcW w:w="1440" w:type="dxa"/>
          </w:tcPr>
          <w:p w14:paraId="3CD9FF51" w14:textId="0E143DFE" w:rsidR="00F351FD" w:rsidRPr="00892BAA" w:rsidRDefault="007575A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744360">
              <w:rPr>
                <w:rFonts w:ascii="Arial" w:hAnsi="Arial" w:cs="Arial"/>
                <w:sz w:val="20"/>
                <w:szCs w:val="24"/>
              </w:rPr>
              <w:t>5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744360">
              <w:rPr>
                <w:rFonts w:ascii="Arial" w:hAnsi="Arial" w:cs="Arial"/>
                <w:sz w:val="20"/>
                <w:szCs w:val="24"/>
              </w:rPr>
              <w:t>96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2A51BC87" w14:textId="77777777" w:rsidTr="00F60DFE">
        <w:tc>
          <w:tcPr>
            <w:tcW w:w="618" w:type="dxa"/>
          </w:tcPr>
          <w:p w14:paraId="68FECBFD" w14:textId="15BD7CC4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9</w:t>
            </w:r>
          </w:p>
        </w:tc>
        <w:tc>
          <w:tcPr>
            <w:tcW w:w="7477" w:type="dxa"/>
          </w:tcPr>
          <w:p w14:paraId="11E49ACE" w14:textId="3CE1441E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Administration of intervention (such as dosage, strength, duration)</w:t>
            </w:r>
          </w:p>
        </w:tc>
        <w:tc>
          <w:tcPr>
            <w:tcW w:w="1440" w:type="dxa"/>
          </w:tcPr>
          <w:p w14:paraId="0A1387E9" w14:textId="05F544E2" w:rsidR="00F351FD" w:rsidRPr="00892BAA" w:rsidRDefault="007575A6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0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7</w:t>
            </w:r>
            <w:r w:rsidR="00744360">
              <w:rPr>
                <w:rFonts w:ascii="Arial" w:hAnsi="Arial" w:cs="Arial"/>
                <w:sz w:val="20"/>
                <w:szCs w:val="24"/>
              </w:rPr>
              <w:t>7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7D2F9107" w14:textId="77777777" w:rsidTr="00F60DFE">
        <w:tc>
          <w:tcPr>
            <w:tcW w:w="618" w:type="dxa"/>
          </w:tcPr>
          <w:p w14:paraId="5824BE93" w14:textId="32CF867D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0</w:t>
            </w:r>
          </w:p>
        </w:tc>
        <w:tc>
          <w:tcPr>
            <w:tcW w:w="7477" w:type="dxa"/>
          </w:tcPr>
          <w:p w14:paraId="14AFFB7A" w14:textId="265FD0C5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Changes in intervention (with rationale)</w:t>
            </w:r>
          </w:p>
        </w:tc>
        <w:tc>
          <w:tcPr>
            <w:tcW w:w="1440" w:type="dxa"/>
          </w:tcPr>
          <w:p w14:paraId="3E4F2447" w14:textId="10844DC0" w:rsidR="00F351FD" w:rsidRPr="00892BAA" w:rsidRDefault="002E07CC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  <w:szCs w:val="24"/>
              </w:rPr>
              <w:t>1</w:t>
            </w:r>
            <w:r w:rsidR="00410DC9">
              <w:rPr>
                <w:rFonts w:ascii="Arial" w:hAnsi="Arial" w:cs="Arial"/>
                <w:sz w:val="20"/>
                <w:szCs w:val="24"/>
              </w:rPr>
              <w:t>8</w:t>
            </w:r>
            <w:r w:rsidR="002B47CD"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69</w:t>
            </w:r>
            <w:r w:rsidR="002B47CD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365DA604" w14:textId="77777777" w:rsidTr="00F60DFE">
        <w:tc>
          <w:tcPr>
            <w:tcW w:w="618" w:type="dxa"/>
          </w:tcPr>
          <w:p w14:paraId="54887AC9" w14:textId="36BA6BE5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1</w:t>
            </w:r>
          </w:p>
        </w:tc>
        <w:tc>
          <w:tcPr>
            <w:tcW w:w="7477" w:type="dxa"/>
          </w:tcPr>
          <w:p w14:paraId="12DB4937" w14:textId="37437E7E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Clinician and patient-assessed outcomes (when appropriate)</w:t>
            </w:r>
          </w:p>
        </w:tc>
        <w:tc>
          <w:tcPr>
            <w:tcW w:w="1440" w:type="dxa"/>
          </w:tcPr>
          <w:p w14:paraId="01946E71" w14:textId="642B8FFA" w:rsidR="00F351FD" w:rsidRPr="00892BAA" w:rsidRDefault="004A5837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5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9</w:t>
            </w:r>
            <w:r w:rsidR="00744360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2052EC54" w14:textId="77777777" w:rsidTr="00F60DFE">
        <w:tc>
          <w:tcPr>
            <w:tcW w:w="618" w:type="dxa"/>
          </w:tcPr>
          <w:p w14:paraId="38A8DD9B" w14:textId="672106E8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2</w:t>
            </w:r>
          </w:p>
        </w:tc>
        <w:tc>
          <w:tcPr>
            <w:tcW w:w="7477" w:type="dxa"/>
          </w:tcPr>
          <w:p w14:paraId="414A482B" w14:textId="248D22C9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Important follow-up diagnostic and other test results</w:t>
            </w:r>
          </w:p>
        </w:tc>
        <w:tc>
          <w:tcPr>
            <w:tcW w:w="1440" w:type="dxa"/>
          </w:tcPr>
          <w:p w14:paraId="59BF70B0" w14:textId="7438DA62" w:rsidR="00F351FD" w:rsidRPr="00892BAA" w:rsidRDefault="000A13E7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1</w:t>
            </w:r>
            <w:r w:rsidR="002E07CC">
              <w:rPr>
                <w:rFonts w:ascii="Arial" w:hAnsi="Arial" w:cs="Arial"/>
                <w:sz w:val="20"/>
                <w:szCs w:val="24"/>
              </w:rPr>
              <w:t>2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4</w:t>
            </w:r>
            <w:r w:rsidR="00744360">
              <w:rPr>
                <w:rFonts w:ascii="Arial" w:hAnsi="Arial" w:cs="Arial"/>
                <w:sz w:val="20"/>
                <w:szCs w:val="24"/>
              </w:rPr>
              <w:t>6</w:t>
            </w:r>
            <w:r w:rsidR="00140858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5176BB1D" w14:textId="77777777" w:rsidTr="00F60DFE">
        <w:tc>
          <w:tcPr>
            <w:tcW w:w="618" w:type="dxa"/>
          </w:tcPr>
          <w:p w14:paraId="05D0D5B6" w14:textId="66075B10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3</w:t>
            </w:r>
          </w:p>
        </w:tc>
        <w:tc>
          <w:tcPr>
            <w:tcW w:w="7477" w:type="dxa"/>
          </w:tcPr>
          <w:p w14:paraId="37A3690E" w14:textId="40AD4385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Intervention adherence and tolerability (How was this assessed?)</w:t>
            </w:r>
          </w:p>
        </w:tc>
        <w:tc>
          <w:tcPr>
            <w:tcW w:w="1440" w:type="dxa"/>
          </w:tcPr>
          <w:p w14:paraId="130211EF" w14:textId="6D73887B" w:rsidR="00F351FD" w:rsidRPr="00892BAA" w:rsidRDefault="00AB0ED9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5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9</w:t>
            </w:r>
            <w:r w:rsidR="00744360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0DE8F8A7" w14:textId="77777777" w:rsidTr="00F60DFE">
        <w:tc>
          <w:tcPr>
            <w:tcW w:w="618" w:type="dxa"/>
          </w:tcPr>
          <w:p w14:paraId="4FFF3EE6" w14:textId="255D878B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4</w:t>
            </w:r>
          </w:p>
        </w:tc>
        <w:tc>
          <w:tcPr>
            <w:tcW w:w="7477" w:type="dxa"/>
          </w:tcPr>
          <w:p w14:paraId="0E1CE209" w14:textId="7C9F1C36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Adverse and unanticipated events</w:t>
            </w:r>
          </w:p>
        </w:tc>
        <w:tc>
          <w:tcPr>
            <w:tcW w:w="1440" w:type="dxa"/>
          </w:tcPr>
          <w:p w14:paraId="05183D01" w14:textId="503FD47D" w:rsidR="00F351FD" w:rsidRPr="00892BAA" w:rsidRDefault="00410DC9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  <w:szCs w:val="24"/>
              </w:rPr>
              <w:t>19</w:t>
            </w:r>
            <w:r w:rsidR="00CA72B8"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7</w:t>
            </w:r>
            <w:r w:rsidR="00744360">
              <w:rPr>
                <w:rFonts w:ascii="Arial" w:hAnsi="Arial" w:cs="Arial"/>
                <w:sz w:val="20"/>
                <w:szCs w:val="24"/>
              </w:rPr>
              <w:t>3</w:t>
            </w:r>
            <w:r w:rsidR="00CA72B8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6019E493" w14:textId="77777777" w:rsidTr="00F60DFE">
        <w:tc>
          <w:tcPr>
            <w:tcW w:w="618" w:type="dxa"/>
          </w:tcPr>
          <w:p w14:paraId="24A1B70B" w14:textId="10E539B2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5</w:t>
            </w:r>
          </w:p>
        </w:tc>
        <w:tc>
          <w:tcPr>
            <w:tcW w:w="7477" w:type="dxa"/>
          </w:tcPr>
          <w:p w14:paraId="6AF7EEC5" w14:textId="00369E1E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iscussion of the strengths and limitations in your approach to this case</w:t>
            </w:r>
          </w:p>
        </w:tc>
        <w:tc>
          <w:tcPr>
            <w:tcW w:w="1440" w:type="dxa"/>
          </w:tcPr>
          <w:p w14:paraId="448FEA3C" w14:textId="73E19753" w:rsidR="00F351FD" w:rsidRPr="00892BAA" w:rsidRDefault="00042031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4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463846" w:rsidRPr="00892BAA">
              <w:rPr>
                <w:rFonts w:ascii="Arial" w:hAnsi="Arial" w:cs="Arial"/>
                <w:sz w:val="20"/>
                <w:szCs w:val="24"/>
              </w:rPr>
              <w:t>9</w:t>
            </w:r>
            <w:r w:rsidR="00744360">
              <w:rPr>
                <w:rFonts w:ascii="Arial" w:hAnsi="Arial" w:cs="Arial"/>
                <w:sz w:val="20"/>
                <w:szCs w:val="24"/>
              </w:rPr>
              <w:t>2</w:t>
            </w:r>
            <w:r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  <w:tr w:rsidR="00042031" w:rsidRPr="00892BAA" w14:paraId="71A8F39F" w14:textId="77777777" w:rsidTr="00F60DFE">
        <w:tc>
          <w:tcPr>
            <w:tcW w:w="618" w:type="dxa"/>
          </w:tcPr>
          <w:p w14:paraId="119A65A6" w14:textId="5738D18B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6</w:t>
            </w:r>
          </w:p>
        </w:tc>
        <w:tc>
          <w:tcPr>
            <w:tcW w:w="7477" w:type="dxa"/>
          </w:tcPr>
          <w:p w14:paraId="6B3A4D3F" w14:textId="32A14516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iscussion of the relevant medical literature</w:t>
            </w:r>
          </w:p>
        </w:tc>
        <w:tc>
          <w:tcPr>
            <w:tcW w:w="1440" w:type="dxa"/>
          </w:tcPr>
          <w:p w14:paraId="36B24FB7" w14:textId="633A5EF5" w:rsidR="00F351FD" w:rsidRPr="00892BAA" w:rsidRDefault="00042031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480FCA17" w14:textId="77777777" w:rsidTr="00F60DFE">
        <w:tc>
          <w:tcPr>
            <w:tcW w:w="618" w:type="dxa"/>
          </w:tcPr>
          <w:p w14:paraId="4FA79C40" w14:textId="521BCF09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7</w:t>
            </w:r>
          </w:p>
        </w:tc>
        <w:tc>
          <w:tcPr>
            <w:tcW w:w="7477" w:type="dxa"/>
          </w:tcPr>
          <w:p w14:paraId="6C222B79" w14:textId="0C796664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The rationale for conclusions (including assessment of possible causes)</w:t>
            </w:r>
          </w:p>
        </w:tc>
        <w:tc>
          <w:tcPr>
            <w:tcW w:w="1440" w:type="dxa"/>
          </w:tcPr>
          <w:p w14:paraId="75EAB432" w14:textId="7ADF2198" w:rsidR="00F351FD" w:rsidRPr="00892BAA" w:rsidRDefault="00042031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6256A62F" w14:textId="77777777" w:rsidTr="00F60DFE">
        <w:tc>
          <w:tcPr>
            <w:tcW w:w="618" w:type="dxa"/>
          </w:tcPr>
          <w:p w14:paraId="43DBAC17" w14:textId="7CC182D7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8</w:t>
            </w:r>
          </w:p>
        </w:tc>
        <w:tc>
          <w:tcPr>
            <w:tcW w:w="7477" w:type="dxa"/>
          </w:tcPr>
          <w:p w14:paraId="5D65B7B5" w14:textId="0719CB94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The primary “take-away” lessons of this case report</w:t>
            </w:r>
          </w:p>
        </w:tc>
        <w:tc>
          <w:tcPr>
            <w:tcW w:w="1440" w:type="dxa"/>
          </w:tcPr>
          <w:p w14:paraId="2245944A" w14:textId="17B8F1A4" w:rsidR="00F351FD" w:rsidRPr="00892BAA" w:rsidRDefault="00042031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</w:t>
            </w:r>
            <w:r w:rsidR="00410DC9">
              <w:rPr>
                <w:rFonts w:ascii="Arial" w:hAnsi="Arial" w:cs="Arial"/>
                <w:sz w:val="20"/>
                <w:szCs w:val="24"/>
              </w:rPr>
              <w:t>6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(100)</w:t>
            </w:r>
          </w:p>
        </w:tc>
      </w:tr>
      <w:tr w:rsidR="00042031" w:rsidRPr="00892BAA" w14:paraId="4F09ACE8" w14:textId="77777777" w:rsidTr="00F60DFE">
        <w:tc>
          <w:tcPr>
            <w:tcW w:w="618" w:type="dxa"/>
          </w:tcPr>
          <w:p w14:paraId="1191134D" w14:textId="7D0771BD" w:rsidR="00F351FD" w:rsidRPr="00892BAA" w:rsidRDefault="00F351FD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29</w:t>
            </w:r>
          </w:p>
        </w:tc>
        <w:tc>
          <w:tcPr>
            <w:tcW w:w="7477" w:type="dxa"/>
          </w:tcPr>
          <w:p w14:paraId="059E2C2B" w14:textId="25A4F73D" w:rsidR="00F351FD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When appropriate the patient should share their perspective on the</w:t>
            </w:r>
            <w:r w:rsidR="00F60DFE" w:rsidRPr="00892BAA">
              <w:rPr>
                <w:rFonts w:ascii="Arial" w:hAnsi="Arial" w:cs="Arial"/>
                <w:sz w:val="20"/>
                <w:szCs w:val="24"/>
              </w:rPr>
              <w:t xml:space="preserve"> </w:t>
            </w:r>
            <w:r w:rsidR="00892BAA" w:rsidRPr="00892BAA">
              <w:rPr>
                <w:rFonts w:ascii="Arial" w:hAnsi="Arial" w:cs="Arial"/>
                <w:sz w:val="20"/>
                <w:szCs w:val="24"/>
              </w:rPr>
              <w:t>treatments,</w:t>
            </w:r>
            <w:r w:rsidRPr="00892BAA">
              <w:rPr>
                <w:rFonts w:ascii="Arial" w:hAnsi="Arial" w:cs="Arial"/>
                <w:sz w:val="20"/>
                <w:szCs w:val="24"/>
              </w:rPr>
              <w:t xml:space="preserve"> they received</w:t>
            </w:r>
          </w:p>
        </w:tc>
        <w:tc>
          <w:tcPr>
            <w:tcW w:w="1440" w:type="dxa"/>
          </w:tcPr>
          <w:p w14:paraId="20113422" w14:textId="4E70D234" w:rsidR="00F351FD" w:rsidRPr="00892BAA" w:rsidRDefault="004157DD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0</w:t>
            </w:r>
            <w:r w:rsidR="004A5837" w:rsidRPr="00892BAA">
              <w:rPr>
                <w:rFonts w:ascii="Arial" w:hAnsi="Arial" w:cs="Arial"/>
                <w:sz w:val="20"/>
                <w:szCs w:val="24"/>
              </w:rPr>
              <w:t xml:space="preserve"> (0)</w:t>
            </w:r>
          </w:p>
        </w:tc>
      </w:tr>
      <w:tr w:rsidR="00042031" w:rsidRPr="00892BAA" w14:paraId="14A14807" w14:textId="77777777" w:rsidTr="00F60DFE">
        <w:tc>
          <w:tcPr>
            <w:tcW w:w="618" w:type="dxa"/>
          </w:tcPr>
          <w:p w14:paraId="3ACBCC08" w14:textId="4BF66C5F" w:rsidR="009D77B2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30</w:t>
            </w:r>
          </w:p>
        </w:tc>
        <w:tc>
          <w:tcPr>
            <w:tcW w:w="7477" w:type="dxa"/>
          </w:tcPr>
          <w:p w14:paraId="375F273F" w14:textId="79389840" w:rsidR="009D77B2" w:rsidRPr="00892BAA" w:rsidRDefault="009D77B2" w:rsidP="00B41CDC">
            <w:pPr>
              <w:rPr>
                <w:rFonts w:ascii="Arial" w:hAnsi="Arial" w:cs="Arial"/>
                <w:sz w:val="20"/>
                <w:szCs w:val="24"/>
              </w:rPr>
            </w:pPr>
            <w:r w:rsidRPr="00892BAA">
              <w:rPr>
                <w:rFonts w:ascii="Arial" w:hAnsi="Arial" w:cs="Arial"/>
                <w:sz w:val="20"/>
                <w:szCs w:val="24"/>
              </w:rPr>
              <w:t>Did the patient give informed consent? Please provide if requested</w:t>
            </w:r>
          </w:p>
        </w:tc>
        <w:tc>
          <w:tcPr>
            <w:tcW w:w="1440" w:type="dxa"/>
          </w:tcPr>
          <w:p w14:paraId="58717BA5" w14:textId="68C13430" w:rsidR="009D77B2" w:rsidRPr="00892BAA" w:rsidRDefault="002E07CC" w:rsidP="00B41CDC">
            <w:pPr>
              <w:jc w:val="right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sz w:val="20"/>
                <w:szCs w:val="24"/>
              </w:rPr>
              <w:t>1</w:t>
            </w:r>
            <w:r w:rsidR="004157DD" w:rsidRPr="00892BAA">
              <w:rPr>
                <w:rFonts w:ascii="Arial" w:hAnsi="Arial" w:cs="Arial"/>
                <w:sz w:val="20"/>
                <w:szCs w:val="24"/>
              </w:rPr>
              <w:t xml:space="preserve"> (</w:t>
            </w:r>
            <w:r w:rsidR="00744360">
              <w:rPr>
                <w:rFonts w:ascii="Arial" w:hAnsi="Arial" w:cs="Arial"/>
                <w:sz w:val="20"/>
                <w:szCs w:val="24"/>
              </w:rPr>
              <w:t>4</w:t>
            </w:r>
            <w:bookmarkStart w:id="0" w:name="_GoBack"/>
            <w:bookmarkEnd w:id="0"/>
            <w:r w:rsidR="004157DD" w:rsidRPr="00892BAA">
              <w:rPr>
                <w:rFonts w:ascii="Arial" w:hAnsi="Arial" w:cs="Arial"/>
                <w:sz w:val="20"/>
                <w:szCs w:val="24"/>
              </w:rPr>
              <w:t>)</w:t>
            </w:r>
          </w:p>
        </w:tc>
      </w:tr>
    </w:tbl>
    <w:p w14:paraId="227C55B8" w14:textId="79EF2E5F" w:rsidR="00685F05" w:rsidRDefault="00685F05" w:rsidP="00B41CDC"/>
    <w:sectPr w:rsidR="00685F05" w:rsidSect="00F351F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F25F4" w14:textId="77777777" w:rsidR="00A14C1B" w:rsidRDefault="00A14C1B" w:rsidP="00F351FD">
      <w:pPr>
        <w:spacing w:after="0" w:line="240" w:lineRule="auto"/>
      </w:pPr>
      <w:r>
        <w:separator/>
      </w:r>
    </w:p>
  </w:endnote>
  <w:endnote w:type="continuationSeparator" w:id="0">
    <w:p w14:paraId="1B3E276C" w14:textId="77777777" w:rsidR="00A14C1B" w:rsidRDefault="00A14C1B" w:rsidP="00F35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3A166" w14:textId="77777777" w:rsidR="00A14C1B" w:rsidRDefault="00A14C1B" w:rsidP="00F351FD">
      <w:pPr>
        <w:spacing w:after="0" w:line="240" w:lineRule="auto"/>
      </w:pPr>
      <w:r>
        <w:separator/>
      </w:r>
    </w:p>
  </w:footnote>
  <w:footnote w:type="continuationSeparator" w:id="0">
    <w:p w14:paraId="55C84F9E" w14:textId="77777777" w:rsidR="00A14C1B" w:rsidRDefault="00A14C1B" w:rsidP="00F351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DUzNLQ0MDUEMpV0lIJTi4sz8/NACsxqAdgfoc8sAAAA"/>
  </w:docVars>
  <w:rsids>
    <w:rsidRoot w:val="00F351FD"/>
    <w:rsid w:val="00042031"/>
    <w:rsid w:val="000A13E7"/>
    <w:rsid w:val="000E0783"/>
    <w:rsid w:val="000E1109"/>
    <w:rsid w:val="000E534D"/>
    <w:rsid w:val="000E6589"/>
    <w:rsid w:val="00115385"/>
    <w:rsid w:val="00140858"/>
    <w:rsid w:val="00147241"/>
    <w:rsid w:val="001630CF"/>
    <w:rsid w:val="00193B27"/>
    <w:rsid w:val="001E4210"/>
    <w:rsid w:val="00237F82"/>
    <w:rsid w:val="00251610"/>
    <w:rsid w:val="002B47CD"/>
    <w:rsid w:val="002E03B0"/>
    <w:rsid w:val="002E07CC"/>
    <w:rsid w:val="002F1EDE"/>
    <w:rsid w:val="00343847"/>
    <w:rsid w:val="00410DC9"/>
    <w:rsid w:val="004157DD"/>
    <w:rsid w:val="00463846"/>
    <w:rsid w:val="004857AC"/>
    <w:rsid w:val="004A5837"/>
    <w:rsid w:val="00543735"/>
    <w:rsid w:val="005475AA"/>
    <w:rsid w:val="00585BAE"/>
    <w:rsid w:val="00594868"/>
    <w:rsid w:val="006342D2"/>
    <w:rsid w:val="00685F05"/>
    <w:rsid w:val="006D495D"/>
    <w:rsid w:val="006D7A73"/>
    <w:rsid w:val="00742E45"/>
    <w:rsid w:val="00744360"/>
    <w:rsid w:val="007524EC"/>
    <w:rsid w:val="007575A6"/>
    <w:rsid w:val="00773C13"/>
    <w:rsid w:val="007D7486"/>
    <w:rsid w:val="00837D00"/>
    <w:rsid w:val="00892BAA"/>
    <w:rsid w:val="00895A05"/>
    <w:rsid w:val="008E2E06"/>
    <w:rsid w:val="009D77B2"/>
    <w:rsid w:val="00A14C1B"/>
    <w:rsid w:val="00AA7E01"/>
    <w:rsid w:val="00AB0ED9"/>
    <w:rsid w:val="00AF0E95"/>
    <w:rsid w:val="00B35332"/>
    <w:rsid w:val="00B41CDC"/>
    <w:rsid w:val="00B7005D"/>
    <w:rsid w:val="00B843A8"/>
    <w:rsid w:val="00BC5F33"/>
    <w:rsid w:val="00BD6A80"/>
    <w:rsid w:val="00BE0C9E"/>
    <w:rsid w:val="00C02C21"/>
    <w:rsid w:val="00C203BC"/>
    <w:rsid w:val="00C47587"/>
    <w:rsid w:val="00C55B0A"/>
    <w:rsid w:val="00C80388"/>
    <w:rsid w:val="00CA72B8"/>
    <w:rsid w:val="00CC60D6"/>
    <w:rsid w:val="00E51F5E"/>
    <w:rsid w:val="00E7061F"/>
    <w:rsid w:val="00E969D7"/>
    <w:rsid w:val="00EB68FC"/>
    <w:rsid w:val="00F11AD5"/>
    <w:rsid w:val="00F25278"/>
    <w:rsid w:val="00F351FD"/>
    <w:rsid w:val="00F60DFE"/>
    <w:rsid w:val="00F706C3"/>
    <w:rsid w:val="00F751F9"/>
    <w:rsid w:val="00F80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4CA1A"/>
  <w15:docId w15:val="{3E15182B-1868-41F3-A06C-EF6211A14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1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1FD"/>
  </w:style>
  <w:style w:type="paragraph" w:styleId="Footer">
    <w:name w:val="footer"/>
    <w:basedOn w:val="Normal"/>
    <w:link w:val="FooterChar"/>
    <w:uiPriority w:val="99"/>
    <w:unhideWhenUsed/>
    <w:rsid w:val="00F351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1FD"/>
  </w:style>
  <w:style w:type="table" w:styleId="TableGrid">
    <w:name w:val="Table Grid"/>
    <w:basedOn w:val="TableNormal"/>
    <w:uiPriority w:val="39"/>
    <w:rsid w:val="00F351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implepara11">
    <w:name w:val="simplepara11"/>
    <w:basedOn w:val="DefaultParagraphFont"/>
    <w:rsid w:val="00B700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B674D-0FFD-4144-A9A1-05DC3A0B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rata unioffice</dc:creator>
  <cp:lastModifiedBy>rajarata unioffice</cp:lastModifiedBy>
  <cp:revision>52</cp:revision>
  <dcterms:created xsi:type="dcterms:W3CDTF">2018-11-19T10:30:00Z</dcterms:created>
  <dcterms:modified xsi:type="dcterms:W3CDTF">2019-04-01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csl.mendeley.com/styles/19779011/buddhikathesisnew</vt:lpwstr>
  </property>
  <property fmtid="{D5CDD505-2E9C-101B-9397-08002B2CF9AE}" pid="9" name="Mendeley Recent Style Name 3_1">
    <vt:lpwstr>Dr Buddhika Wijerathne thesis - Dr Buddhika Wijerathne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apanese-journal-of-radiology</vt:lpwstr>
  </property>
  <property fmtid="{D5CDD505-2E9C-101B-9397-08002B2CF9AE}" pid="13" name="Mendeley Recent Style Name 5_1">
    <vt:lpwstr>Japanese Journal of Radiology</vt:lpwstr>
  </property>
  <property fmtid="{D5CDD505-2E9C-101B-9397-08002B2CF9AE}" pid="14" name="Mendeley Recent Style Id 6_1">
    <vt:lpwstr>http://www.zotero.org/styles/journal-of-the-american-chemical-society</vt:lpwstr>
  </property>
  <property fmtid="{D5CDD505-2E9C-101B-9397-08002B2CF9AE}" pid="15" name="Mendeley Recent Style Name 6_1">
    <vt:lpwstr>Journal of the American Chemical Society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taylor-and-francis-apa</vt:lpwstr>
  </property>
  <property fmtid="{D5CDD505-2E9C-101B-9397-08002B2CF9AE}" pid="19" name="Mendeley Recent Style Name 8_1">
    <vt:lpwstr>Taylor &amp; Francis - APA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